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5551A" w14:textId="5E8D02CA" w:rsidR="00B33D0E" w:rsidRDefault="00C702DD" w:rsidP="00C702DD">
      <w:pPr>
        <w:pStyle w:val="Title"/>
      </w:pPr>
      <w:r w:rsidRPr="00C702DD">
        <w:t>UCSO Custom Cargo</w:t>
      </w:r>
      <w:r w:rsidR="009D5755">
        <w:t>es’</w:t>
      </w:r>
      <w:r w:rsidRPr="00C702DD">
        <w:t xml:space="preserve"> API Walkthroug</w:t>
      </w:r>
      <w:r>
        <w:t>h</w:t>
      </w:r>
    </w:p>
    <w:p w14:paraId="27EB7632" w14:textId="460AE5EA" w:rsidR="00C702DD" w:rsidRDefault="00C702DD" w:rsidP="00C702DD">
      <w:pPr>
        <w:pStyle w:val="Heading6"/>
      </w:pPr>
      <w:r w:rsidRPr="00C702DD">
        <w:t xml:space="preserve">In this walkthrough, we will create a UCSO custom cargo from scratch. The cargo is a lamp that emits light when unpacked. The cargo mesh and texture </w:t>
      </w:r>
      <w:r w:rsidR="00DB256C" w:rsidRPr="00C702DD">
        <w:t>are</w:t>
      </w:r>
      <w:r w:rsidRPr="00C702DD">
        <w:t xml:space="preserve"> ready to use, and the Visual Studio project is set as detailed in the manual. You can find the complete example in ‘</w:t>
      </w:r>
      <w:proofErr w:type="spellStart"/>
      <w:r w:rsidRPr="00C702DD">
        <w:t>Orbitersdk</w:t>
      </w:r>
      <w:proofErr w:type="spellEnd"/>
      <w:r w:rsidRPr="00C702DD">
        <w:t>\samples\UCSO\</w:t>
      </w:r>
      <w:proofErr w:type="spellStart"/>
      <w:r w:rsidRPr="00C702DD">
        <w:t>LampCargo</w:t>
      </w:r>
      <w:proofErr w:type="spellEnd"/>
      <w:r w:rsidRPr="00C702DD">
        <w:t>’ folder. The complete example has more features.</w:t>
      </w:r>
    </w:p>
    <w:p w14:paraId="76D0811F" w14:textId="2EFA1E48" w:rsidR="00C702DD" w:rsidRDefault="00C702DD" w:rsidP="00C702DD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2FA41C41" wp14:editId="6854F633">
                <wp:simplePos x="0" y="0"/>
                <wp:positionH relativeFrom="column">
                  <wp:posOffset>0</wp:posOffset>
                </wp:positionH>
                <wp:positionV relativeFrom="paragraph">
                  <wp:posOffset>516255</wp:posOffset>
                </wp:positionV>
                <wp:extent cx="5924550" cy="5334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C1100" w14:textId="49C841DF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UCSO</w:t>
                            </w:r>
                            <w:r w:rsidR="00DA54D9"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CustomCargo.h&gt;</w:t>
                            </w:r>
                          </w:p>
                          <w:p w14:paraId="1C351E3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D7859F8" w14:textId="7FC5E059" w:rsidR="00C702DD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41C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0.65pt;width:466.5pt;height:42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" fillcolor="white [3201]" strokecolor="#2683c6 [3205]" strokeweight="1pt">
                <v:textbox>
                  <w:txbxContent>
                    <w:p w14:paraId="574C1100" w14:textId="49C841DF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UCSO</w:t>
                      </w:r>
                      <w:r w:rsidR="00DA54D9"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CustomCargo.h&gt;</w:t>
                      </w:r>
                    </w:p>
                    <w:p w14:paraId="1C351E3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D7859F8" w14:textId="7FC5E059" w:rsidR="00C702DD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702DD">
        <w:t>Start by opening the vessel header file, including the custom cargo</w:t>
      </w:r>
      <w:r w:rsidR="007D4910">
        <w:t>es’</w:t>
      </w:r>
      <w:r w:rsidRPr="00C702DD">
        <w:t xml:space="preserve"> API, and inheriting </w:t>
      </w:r>
      <w:proofErr w:type="gramStart"/>
      <w:r w:rsidRPr="00C702DD">
        <w:t>UCSO::</w:t>
      </w:r>
      <w:proofErr w:type="spellStart"/>
      <w:proofErr w:type="gramEnd"/>
      <w:r w:rsidRPr="00C702DD">
        <w:t>CustomCargo</w:t>
      </w:r>
      <w:proofErr w:type="spellEnd"/>
      <w:r w:rsidRPr="00C702DD">
        <w:t xml:space="preserve"> class</w:t>
      </w:r>
      <w:r>
        <w:t>:</w:t>
      </w:r>
    </w:p>
    <w:p w14:paraId="0EDADDB6" w14:textId="3AA58225" w:rsidR="00C702DD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3C0E6D37" wp14:editId="4AD59CCD">
                <wp:simplePos x="0" y="0"/>
                <wp:positionH relativeFrom="column">
                  <wp:posOffset>0</wp:posOffset>
                </wp:positionH>
                <wp:positionV relativeFrom="paragraph">
                  <wp:posOffset>1320800</wp:posOffset>
                </wp:positionV>
                <wp:extent cx="5918200" cy="4380865"/>
                <wp:effectExtent l="0" t="0" r="25400" b="1968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38086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EC0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  <w:p w14:paraId="70916A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5C0295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7FFCD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B6FCD0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198B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E1877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AE5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PreStep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4F2AD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72BA5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06950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Inf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343177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296047" w14:textId="2B23096B" w:rsidR="00B61EF7" w:rsidRDefault="00B61EF7" w:rsidP="00DB25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Attachment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D5F56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npackCarg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F270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5E26D9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A9316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is struct is used to hold the beacon information, as AddBeacon method takes a pointer.</w:t>
                            </w:r>
                          </w:p>
                          <w:p w14:paraId="67D7804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pointer must be valid during the vessel life. If the variable is local, it will be invalid as soon as the method ends.</w:t>
                            </w:r>
                          </w:p>
                          <w:p w14:paraId="51618F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A class variable will be valid for the vessel life.</w:t>
                            </w:r>
                          </w:p>
                          <w:p w14:paraId="26C5E5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beacon is added to have the 'lamp light' effect, but spotlight is actually lighting.</w:t>
                            </w:r>
                          </w:p>
                          <w:p w14:paraId="1114D0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</w:p>
                          <w:p w14:paraId="668C1A2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D3DA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os = { 0, 2.55, 0.65 };</w:t>
                            </w:r>
                          </w:p>
                          <w:p w14:paraId="0578110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olor = { 1,1,1 };</w:t>
                            </w:r>
                          </w:p>
                          <w:p w14:paraId="6A31597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BEACONLIGHTSPE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beaconSpec = { BEACONSHAPE_DIFFUSE, &amp;pos, &amp;color, 2, 0.2, 0, 0, 0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};</w:t>
                            </w:r>
                          </w:p>
                          <w:p w14:paraId="40883E3E" w14:textId="37AB8373" w:rsidR="00B61EF7" w:rsidRP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 beaconStruc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6D37" id="_x0000_s1027" type="#_x0000_t202" style="position:absolute;margin-left:0;margin-top:104pt;width:466pt;height:344.9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" fillcolor="white [3201]" strokecolor="#2683c6 [3205]" strokeweight="1pt">
                <v:textbox>
                  <w:txbxContent>
                    <w:p w14:paraId="04DEC0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  <w:p w14:paraId="70916A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5C0295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7FFCD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B6FCD0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198B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E1877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BAE5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PreStep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mj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4F2AD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72BA5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06950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Inf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343177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296047" w14:textId="2B23096B" w:rsidR="00B61EF7" w:rsidRDefault="00B61EF7" w:rsidP="00DB25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Attachment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D5F56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npackCarg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EF270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5E26D9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A9316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is struct is used to hold the beacon information, as AddBeacon method takes a pointer.</w:t>
                      </w:r>
                    </w:p>
                    <w:p w14:paraId="67D7804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pointer must be valid during the vessel life. If the variable is local, it will be invalid as soon as the method ends.</w:t>
                      </w:r>
                    </w:p>
                    <w:p w14:paraId="51618F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A class variable will be valid for the vessel life.</w:t>
                      </w:r>
                    </w:p>
                    <w:p w14:paraId="26C5E5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beacon is added to have the 'lamp light' effect, but spotlight is actually lighting.</w:t>
                      </w:r>
                    </w:p>
                    <w:p w14:paraId="1114D0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ruct</w:t>
                      </w:r>
                    </w:p>
                    <w:p w14:paraId="668C1A2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D3DA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os = { 0, 2.55, 0.65 };</w:t>
                      </w:r>
                    </w:p>
                    <w:p w14:paraId="0578110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olor = { 1,1,1 };</w:t>
                      </w:r>
                    </w:p>
                    <w:p w14:paraId="6A31597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BEACONLIGHTSPE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beaconSpec = { BEACONSHAPE_DIFFUSE, &amp;pos, &amp;color, 2, 0.2, 0, 0, 0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};</w:t>
                      </w:r>
                    </w:p>
                    <w:p w14:paraId="40883E3E" w14:textId="37AB8373" w:rsidR="00B61EF7" w:rsidRP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 beaconStruc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You must override the pure virtual methods and methods that belong to the cargo (e.g.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rainResource</w:t>
      </w:r>
      <w:proofErr w:type="spellEnd"/>
      <w:r w:rsidRPr="00B61EF7">
        <w:t xml:space="preserve"> for a resource cargo, etc.).  You can override other methods such as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goGrappled</w:t>
      </w:r>
      <w:proofErr w:type="spellEnd"/>
      <w:r w:rsidRPr="00B61EF7">
        <w:t xml:space="preserve"> method if you need it.</w:t>
      </w:r>
    </w:p>
    <w:p w14:paraId="74501D7D" w14:textId="7BD2E503" w:rsidR="00B61EF7" w:rsidRP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6CAF109E" wp14:editId="4426758C">
                <wp:simplePos x="0" y="0"/>
                <wp:positionH relativeFrom="column">
                  <wp:posOffset>0</wp:posOffset>
                </wp:positionH>
                <wp:positionV relativeFrom="paragraph">
                  <wp:posOffset>5136515</wp:posOffset>
                </wp:positionV>
                <wp:extent cx="5924550" cy="2647315"/>
                <wp:effectExtent l="0" t="0" r="19050" b="1968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264731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B323B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LampCargo.h"</w:t>
                            </w:r>
                          </w:p>
                          <w:p w14:paraId="216E46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A31515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sstream&gt;</w:t>
                            </w:r>
                          </w:p>
                          <w:p w14:paraId="7B220C2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39098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ovcIn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7B2EBC3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ovcEx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4AF814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45AF8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6B222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F0961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et cargo information</w:t>
                            </w:r>
                          </w:p>
                          <w:p w14:paraId="25F2E07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type =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9AD9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869A8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breathab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2E3D56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spawnCount = 5;</w:t>
                            </w:r>
                          </w:p>
                          <w:p w14:paraId="697DF95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unpackedHeight = 2.9;</w:t>
                            </w:r>
                          </w:p>
                          <w:p w14:paraId="464B3219" w14:textId="10F3D6F1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F109E" id="_x0000_s1028" type="#_x0000_t202" style="position:absolute;margin-left:0;margin-top:404.45pt;width:466.5pt;height:208.4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" fillcolor="white [3201]" strokecolor="#2683c6 [3205]" strokeweight="1pt">
                <v:textbox>
                  <w:txbxContent>
                    <w:p w14:paraId="06B323B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LampCargo.h"</w:t>
                      </w:r>
                    </w:p>
                    <w:p w14:paraId="216E46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A31515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sstream&gt;</w:t>
                      </w:r>
                    </w:p>
                    <w:p w14:paraId="7B220C2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39098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ovcIn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7B2EBC3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ovcEx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4AF814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45AF8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E6B222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7F0961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et cargo information</w:t>
                      </w:r>
                    </w:p>
                    <w:p w14:paraId="25F2E07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type =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19AD9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C869A8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breathab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2E3D56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spawnCount = 5;</w:t>
                      </w:r>
                    </w:p>
                    <w:p w14:paraId="697DF95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unpackedHeight = 2.9;</w:t>
                      </w:r>
                    </w:p>
                    <w:p w14:paraId="464B3219" w14:textId="10F3D6F1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In the source file, set the DLL callbacks for Orbiter and set the class variables.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CE59A7B" wp14:editId="2BA84BA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24550" cy="4787900"/>
                <wp:effectExtent l="0" t="0" r="1905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7879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08FD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F837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A6A94A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</w:t>
                            </w:r>
                          </w:p>
                          <w:p w14:paraId="25D52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48CD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0F14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PackedCaps();</w:t>
                            </w:r>
                          </w:p>
                          <w:p w14:paraId="3F8870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ini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0A8814" w14:textId="2C1780D5" w:rsidR="00B61EF7" w:rsidRDefault="00B61EF7" w:rsidP="00B61EF7">
                            <w:pP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  <w:p w14:paraId="298BE5B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NPACKED_SIZ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4;</w:t>
                            </w:r>
                            <w:proofErr w:type="gramEnd"/>
                          </w:p>
                          <w:p w14:paraId="76F86ACE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3264C0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t is not necessary to use a struct for the spotlight, but to keep things organized.</w:t>
                            </w:r>
                          </w:p>
                          <w:p w14:paraId="5F40B29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This struct is static becaus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AddSpotLigh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method will make a copy of it, so it can be the same for all instances.</w:t>
                            </w:r>
                          </w:p>
                          <w:p w14:paraId="50102E36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In the beacon struct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AddBeac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method takes a pointer so every instance must have its own data to enable and disable the beacon.</w:t>
                            </w:r>
                          </w:p>
                          <w:p w14:paraId="17C9A1EA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potStruct</w:t>
                            </w:r>
                            <w:proofErr w:type="spellEnd"/>
                          </w:p>
                          <w:p w14:paraId="2D554EB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BACCD4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pos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.55, 0.5 };</w:t>
                            </w:r>
                          </w:p>
                          <w:p w14:paraId="6550B9E1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ilt the light 20 degrees down</w:t>
                            </w:r>
                          </w:p>
                          <w:p w14:paraId="64F7D6E9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lt = -20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AD;</w:t>
                            </w:r>
                            <w:proofErr w:type="gramEnd"/>
                          </w:p>
                          <w:p w14:paraId="12FC913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i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sin(tilt), cos(tilt) };</w:t>
                            </w:r>
                          </w:p>
                          <w:p w14:paraId="7E5CE73D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rang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0;</w:t>
                            </w:r>
                            <w:proofErr w:type="gramEnd"/>
                          </w:p>
                          <w:p w14:paraId="4D2008B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0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1;</w:t>
                            </w:r>
                            <w:proofErr w:type="gramEnd"/>
                          </w:p>
                          <w:p w14:paraId="60FA601D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1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046355F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2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5;</w:t>
                            </w:r>
                            <w:proofErr w:type="gramEnd"/>
                          </w:p>
                          <w:p w14:paraId="207A2227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mbra = 45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AD;</w:t>
                            </w:r>
                            <w:proofErr w:type="gramEnd"/>
                          </w:p>
                          <w:p w14:paraId="087D053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penumbra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I05;</w:t>
                            </w:r>
                            <w:proofErr w:type="gramEnd"/>
                          </w:p>
                          <w:p w14:paraId="3F3CF48E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iffus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1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1,1,0 };</w:t>
                            </w:r>
                          </w:p>
                          <w:p w14:paraId="207EB791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pecula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1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1,1,0 };</w:t>
                            </w:r>
                          </w:p>
                          <w:p w14:paraId="3854F032" w14:textId="77777777" w:rsidR="00424B13" w:rsidRDefault="00424B13" w:rsidP="00424B1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mbient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0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0,0,0 };</w:t>
                            </w:r>
                          </w:p>
                          <w:p w14:paraId="1CB6254D" w14:textId="2D8F82AF" w:rsidR="00424B13" w:rsidRDefault="00424B13" w:rsidP="00424B13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}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otStruc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9A7B" id="_x0000_s1029" type="#_x0000_t202" style="position:absolute;margin-left:0;margin-top:.5pt;width:466.5pt;height:377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" fillcolor="white [3201]" strokecolor="#2683c6 [3205]" strokeweight="1pt">
                <v:textbox>
                  <w:txbxContent>
                    <w:p w14:paraId="7608FD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1F837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A6A94A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</w:t>
                      </w:r>
                    </w:p>
                    <w:p w14:paraId="25D52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E48CD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0F14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PackedCaps();</w:t>
                      </w:r>
                    </w:p>
                    <w:p w14:paraId="3F8870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ini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C0A8814" w14:textId="2C1780D5" w:rsidR="00B61EF7" w:rsidRDefault="00B61EF7" w:rsidP="00B61EF7">
                      <w:pP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  <w:p w14:paraId="298BE5B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NPACKED_SIZ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4;</w:t>
                      </w:r>
                      <w:proofErr w:type="gramEnd"/>
                    </w:p>
                    <w:p w14:paraId="76F86ACE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3264C0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t is not necessary to use a struct for the spotlight, but to keep things organized.</w:t>
                      </w:r>
                    </w:p>
                    <w:p w14:paraId="5F40B29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This struct is static becaus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AddSpotLigh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method will make a copy of it, so it can be the same for all instances.</w:t>
                      </w:r>
                    </w:p>
                    <w:p w14:paraId="50102E36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In the beacon struct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AddBeaco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method takes a pointer so every instance must have its own data to enable and disable the beacon.</w:t>
                      </w:r>
                    </w:p>
                    <w:p w14:paraId="17C9A1EA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potStruct</w:t>
                      </w:r>
                      <w:proofErr w:type="spellEnd"/>
                    </w:p>
                    <w:p w14:paraId="2D554EB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CBACCD4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pos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.55, 0.5 };</w:t>
                      </w:r>
                    </w:p>
                    <w:p w14:paraId="6550B9E1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ilt the light 20 degrees down</w:t>
                      </w:r>
                    </w:p>
                    <w:p w14:paraId="64F7D6E9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lt = -20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AD;</w:t>
                      </w:r>
                      <w:proofErr w:type="gramEnd"/>
                    </w:p>
                    <w:p w14:paraId="12FC913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i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sin(tilt), cos(tilt) };</w:t>
                      </w:r>
                    </w:p>
                    <w:p w14:paraId="7E5CE73D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rang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0;</w:t>
                      </w:r>
                      <w:proofErr w:type="gramEnd"/>
                    </w:p>
                    <w:p w14:paraId="4D2008B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0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1;</w:t>
                      </w:r>
                      <w:proofErr w:type="gramEnd"/>
                    </w:p>
                    <w:p w14:paraId="60FA601D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1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046355F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2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5;</w:t>
                      </w:r>
                      <w:proofErr w:type="gramEnd"/>
                    </w:p>
                    <w:p w14:paraId="207A2227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mbra = 45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AD;</w:t>
                      </w:r>
                      <w:proofErr w:type="gramEnd"/>
                    </w:p>
                    <w:p w14:paraId="087D053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penumbra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I05;</w:t>
                      </w:r>
                      <w:proofErr w:type="gramEnd"/>
                    </w:p>
                    <w:p w14:paraId="3F3CF48E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iffus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1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1,1,0 };</w:t>
                      </w:r>
                    </w:p>
                    <w:p w14:paraId="207EB791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pecula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1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1,1,0 };</w:t>
                      </w:r>
                    </w:p>
                    <w:p w14:paraId="3854F032" w14:textId="77777777" w:rsidR="00424B13" w:rsidRDefault="00424B13" w:rsidP="00424B1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mbient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0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0,0,0 };</w:t>
                      </w:r>
                    </w:p>
                    <w:p w14:paraId="1CB6254D" w14:textId="2D8F82AF" w:rsidR="00424B13" w:rsidRDefault="00424B13" w:rsidP="00424B13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}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otStruc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A8E5A1" w14:textId="51A1C5DE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094D46" wp14:editId="56E2A7E6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18200" cy="2819400"/>
                <wp:effectExtent l="0" t="0" r="2540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819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EF0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9C374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A51F0A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nableFocu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89734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8196C3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ddBeacon(&amp;beaconStruct.beaconSpec);</w:t>
                            </w:r>
                          </w:p>
                          <w:p w14:paraId="6259AE5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581D4B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AddSpotLight(spotStruct.pos, spotStruct.dir, spotStruct.range,</w:t>
                            </w:r>
                          </w:p>
                          <w:p w14:paraId="00CB1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att0, spotStruct.att1, spotStruct.att2, spotStruct.umbra, spotStruct.penumbra,</w:t>
                            </w:r>
                          </w:p>
                          <w:p w14:paraId="099863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diffuse, spotStruct.specular, spotStruct.ambient));</w:t>
                            </w:r>
                          </w:p>
                          <w:p w14:paraId="363380E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E488E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Set the cargo properties. </w:t>
                            </w:r>
                          </w:p>
                          <w:p w14:paraId="0A64CE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It is set here (not in clbkLoadStateEx) because that method won't be called if the vessel is spawned in the simulator.</w:t>
                            </w:r>
                          </w:p>
                          <w:p w14:paraId="5850E50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o if it is spawned in the simulator, set its default properties which is a packed cargo.</w:t>
                            </w:r>
                          </w:p>
                          <w:p w14:paraId="326EE9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ackedCaps();</w:t>
                            </w:r>
                          </w:p>
                          <w:p w14:paraId="0ED22160" w14:textId="6338B13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94D46" id="_x0000_s1030" type="#_x0000_t202" style="position:absolute;margin-left:0;margin-top:23.5pt;width:466pt;height:22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" fillcolor="white [3201]" strokecolor="#2683c6 [3205]" strokeweight="1pt">
                <v:textbox>
                  <w:txbxContent>
                    <w:p w14:paraId="4EDEF0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59C374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A51F0A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nableFocu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89734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8196C3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ddBeacon(&amp;beaconStruct.beaconSpec);</w:t>
                      </w:r>
                    </w:p>
                    <w:p w14:paraId="6259AE5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581D4B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AddSpotLight(spotStruct.pos, spotStruct.dir, spotStruct.range,</w:t>
                      </w:r>
                    </w:p>
                    <w:p w14:paraId="00CB1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att0, spotStruct.att1, spotStruct.att2, spotStruct.umbra, spotStruct.penumbra,</w:t>
                      </w:r>
                    </w:p>
                    <w:p w14:paraId="099863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diffuse, spotStruct.specular, spotStruct.ambient));</w:t>
                      </w:r>
                    </w:p>
                    <w:p w14:paraId="363380E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E488E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Set the cargo properties. </w:t>
                      </w:r>
                    </w:p>
                    <w:p w14:paraId="0A64CE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It is set here (not in clbkLoadStateEx) because that method won't be called if the vessel is spawned in the simulator.</w:t>
                      </w:r>
                    </w:p>
                    <w:p w14:paraId="5850E50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o if it is spawned in the simulator, set its default properties which is a packed cargo.</w:t>
                      </w:r>
                    </w:p>
                    <w:p w14:paraId="326EE9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ackedCaps();</w:t>
                      </w:r>
                    </w:p>
                    <w:p w14:paraId="0ED22160" w14:textId="6338B13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Set the cargo capabilities i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Pr="00B61EF7">
        <w:t xml:space="preserve"> method.</w:t>
      </w:r>
    </w:p>
    <w:p w14:paraId="1EBB344D" w14:textId="30FBC2CE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99F29C" wp14:editId="05331715">
                <wp:simplePos x="0" y="0"/>
                <wp:positionH relativeFrom="column">
                  <wp:posOffset>0</wp:posOffset>
                </wp:positionH>
                <wp:positionV relativeFrom="paragraph">
                  <wp:posOffset>3302000</wp:posOffset>
                </wp:positionV>
                <wp:extent cx="5918200" cy="2921000"/>
                <wp:effectExtent l="0" t="0" r="254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9210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D3392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44EBC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16243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line;</w:t>
                            </w:r>
                          </w:p>
                          <w:p w14:paraId="3878DD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FDDF5F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oapiReadScenario_nextlin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line))</w:t>
                            </w:r>
                          </w:p>
                          <w:p w14:paraId="5130F73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E87E8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istringstrea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s;</w:t>
                            </w:r>
                          </w:p>
                          <w:p w14:paraId="1EDEC92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s.str(line);</w:t>
                            </w:r>
                          </w:p>
                          <w:p w14:paraId="63D732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;</w:t>
                            </w:r>
                          </w:p>
                          <w:p w14:paraId="51B1DE6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FAF2B1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)</w:t>
                            </w:r>
                          </w:p>
                          <w:p w14:paraId="6E14878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4A09AD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==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.unpacked;</w:t>
                            </w:r>
                          </w:p>
                          <w:p w14:paraId="4060FE8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41235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AA87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E26D0B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2252B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9CB82C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15F97E" w14:textId="01A2F25E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9F29C" id="_x0000_s1031" type="#_x0000_t202" style="position:absolute;margin-left:0;margin-top:260pt;width:466pt;height:23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" fillcolor="white [3201]" strokecolor="#2683c6 [3205]" strokeweight="1pt">
                <v:textbox>
                  <w:txbxContent>
                    <w:p w14:paraId="3BD3392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144EBC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C16243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line;</w:t>
                      </w:r>
                    </w:p>
                    <w:p w14:paraId="3878DD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FDDF5F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oapiReadScenario_nextlin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line))</w:t>
                      </w:r>
                    </w:p>
                    <w:p w14:paraId="5130F73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E87E8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istringstrea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s;</w:t>
                      </w:r>
                    </w:p>
                    <w:p w14:paraId="1EDEC92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s.str(line);</w:t>
                      </w:r>
                    </w:p>
                    <w:p w14:paraId="63D732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;</w:t>
                      </w:r>
                    </w:p>
                    <w:p w14:paraId="51B1DE6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FAF2B1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)</w:t>
                      </w:r>
                    </w:p>
                    <w:p w14:paraId="6E14878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4A09AD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==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.unpacked;</w:t>
                      </w:r>
                    </w:p>
                    <w:p w14:paraId="4060FE8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41235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AA87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E26D0B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2252B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9CB82C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15F97E" w14:textId="01A2F25E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L</w:t>
      </w:r>
      <w:r w:rsidRPr="00B61EF7">
        <w:t>oad the cargo status if it is being loaded from a scenario.</w:t>
      </w:r>
    </w:p>
    <w:p w14:paraId="65EE1B8D" w14:textId="4D567EB1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2BF19B" wp14:editId="7110C6B6">
                <wp:simplePos x="0" y="0"/>
                <wp:positionH relativeFrom="column">
                  <wp:posOffset>0</wp:posOffset>
                </wp:positionH>
                <wp:positionV relativeFrom="paragraph">
                  <wp:posOffset>3389630</wp:posOffset>
                </wp:positionV>
                <wp:extent cx="5924550" cy="95250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9525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D781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D566D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3D842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A7403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FB522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apiWriteScenario_int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cargoInfo.unpacked);</w:t>
                            </w:r>
                          </w:p>
                          <w:p w14:paraId="37FD3777" w14:textId="4CABBC33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BF19B" id="_x0000_s1032" type="#_x0000_t202" style="position:absolute;margin-left:0;margin-top:266.9pt;width:466.5pt;height: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" fillcolor="white [3201]" strokecolor="#2683c6 [3205]" strokeweight="1pt">
                <v:textbox>
                  <w:txbxContent>
                    <w:p w14:paraId="325D781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6D566D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3D842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A7403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FB522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apiWriteScenario_int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cargoInfo.unpacked);</w:t>
                      </w:r>
                    </w:p>
                    <w:p w14:paraId="37FD3777" w14:textId="4CABBC33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ave the cargo status to the scenario</w:t>
      </w:r>
      <w:r>
        <w:t>.</w:t>
      </w:r>
    </w:p>
    <w:p w14:paraId="256F4029" w14:textId="1E75E55C" w:rsidR="00B61EF7" w:rsidRDefault="00B61EF7" w:rsidP="00B61EF7"/>
    <w:p w14:paraId="2BECC44D" w14:textId="47871C06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364E81" wp14:editId="42A0CE0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5918200" cy="1682750"/>
                <wp:effectExtent l="0" t="0" r="254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682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AA79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Info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 }</w:t>
                            </w:r>
                          </w:p>
                          <w:p w14:paraId="3F2C894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9B237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Handle(); }</w:t>
                            </w:r>
                          </w:p>
                          <w:p w14:paraId="1CAC485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85F658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Attachment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; }</w:t>
                            </w:r>
                          </w:p>
                          <w:p w14:paraId="1EC7C4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C6E9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  <w:p w14:paraId="19F6E3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FCA78" w14:textId="3933E652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Un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Un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4E81" id="_x0000_s1033" type="#_x0000_t202" style="position:absolute;margin-left:0;margin-top:22.5pt;width:466pt;height:13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" fillcolor="white [3201]" strokecolor="#2683c6 [3205]" strokeweight="1pt">
                <v:textbox>
                  <w:txbxContent>
                    <w:p w14:paraId="42EAA79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Info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 }</w:t>
                      </w:r>
                    </w:p>
                    <w:p w14:paraId="3F2C894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9B237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Handle(); }</w:t>
                      </w:r>
                    </w:p>
                    <w:p w14:paraId="1CAC485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85F658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Attachment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; }</w:t>
                      </w:r>
                    </w:p>
                    <w:p w14:paraId="1EC7C4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C6E9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  <w:p w14:paraId="19F6E3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EFCA78" w14:textId="3933E652" w:rsidR="00B61EF7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Un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Un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custom cargo methods.</w:t>
      </w:r>
    </w:p>
    <w:p w14:paraId="36B6BBC9" w14:textId="77777777" w:rsidR="004A3383" w:rsidRDefault="00B61EF7" w:rsidP="004A3383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F653525" wp14:editId="79C5DF7F">
                <wp:simplePos x="0" y="0"/>
                <wp:positionH relativeFrom="column">
                  <wp:posOffset>6350</wp:posOffset>
                </wp:positionH>
                <wp:positionV relativeFrom="paragraph">
                  <wp:posOffset>2146300</wp:posOffset>
                </wp:positionV>
                <wp:extent cx="5918200" cy="5619750"/>
                <wp:effectExtent l="0" t="0" r="254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5619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AF80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PackedCaps()</w:t>
                            </w:r>
                          </w:p>
                          <w:p w14:paraId="0E596C6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A143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on't proceed if unpacked</w:t>
                            </w:r>
                          </w:p>
                          <w:p w14:paraId="209BDE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BF78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7F97E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isable the beacon and spotlight</w:t>
                            </w:r>
                          </w:p>
                          <w:p w14:paraId="1BF34F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05052E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8A73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73D1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Replace the unpacked mesh with the packed mesh</w:t>
                            </w:r>
                          </w:p>
                          <w:p w14:paraId="4C47CC6D" w14:textId="207277CD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/Container3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797A5F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69DF77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185);</w:t>
                            </w:r>
                          </w:p>
                          <w:p w14:paraId="552BD72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DEA49E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0.65);</w:t>
                            </w:r>
                          </w:p>
                          <w:p w14:paraId="70225F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1C2852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4E7C0E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Create the cargo packed attachment</w:t>
                            </w:r>
                          </w:p>
                          <w:p w14:paraId="084AE78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0.65, 0 }, { 0, -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A0C4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EA958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0.28, 0.28, 0.28 });</w:t>
                            </w:r>
                          </w:p>
                          <w:p w14:paraId="41C0F39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24D9B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1.69, 1.69, 1.69 });</w:t>
                            </w:r>
                          </w:p>
                          <w:p w14:paraId="16415E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C29C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18E96B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4DCBF4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47423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Values are pre-set for 1.3m size and 0.65 height</w:t>
                            </w:r>
                          </w:p>
                          <w:p w14:paraId="167242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387E72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60295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1.3, -0.65, -0.012 }, stiffness, damping, 3, 3},</w:t>
                            </w:r>
                          </w:p>
                          <w:p w14:paraId="0C35734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-0.65, 0.65 }, stiffness, damping, 3, 3},</w:t>
                            </w:r>
                          </w:p>
                          <w:p w14:paraId="79944BA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-1.3, -0.65, -0.012 }, stiffness, damping, 3, 3},</w:t>
                            </w:r>
                          </w:p>
                          <w:p w14:paraId="492800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19.5, 0 }, stiffness, damping, 3, 3}</w:t>
                            </w:r>
                          </w:p>
                          <w:p w14:paraId="1EA2EBC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B3C95D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E4C99A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1A6163AF" w14:textId="0688E4A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53525" id="_x0000_s1034" type="#_x0000_t202" style="position:absolute;margin-left:.5pt;margin-top:169pt;width:466pt;height:44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" fillcolor="white [3201]" strokecolor="#2683c6 [3205]" strokeweight="1pt">
                <v:textbox>
                  <w:txbxContent>
                    <w:p w14:paraId="208AF80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PackedCaps()</w:t>
                      </w:r>
                    </w:p>
                    <w:p w14:paraId="0E596C6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A143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on't proceed if unpacked</w:t>
                      </w:r>
                    </w:p>
                    <w:p w14:paraId="209BDE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BF78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7F97E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isable the beacon and spotlight</w:t>
                      </w:r>
                    </w:p>
                    <w:p w14:paraId="1BF34F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05052E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8A73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E73D1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Replace the unpacked mesh with the packed mesh</w:t>
                      </w:r>
                    </w:p>
                    <w:p w14:paraId="4C47CC6D" w14:textId="207277CD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/Container3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797A5F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69DF77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185);</w:t>
                      </w:r>
                    </w:p>
                    <w:p w14:paraId="552BD72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DEA49E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0.65);</w:t>
                      </w:r>
                    </w:p>
                    <w:p w14:paraId="70225F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1C2852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4E7C0E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Create the cargo packed attachment</w:t>
                      </w:r>
                    </w:p>
                    <w:p w14:paraId="084AE78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0.65, 0 }, { 0, -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A0C4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EA958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0.28, 0.28, 0.28 });</w:t>
                      </w:r>
                    </w:p>
                    <w:p w14:paraId="41C0F39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24D9B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1.69, 1.69, 1.69 });</w:t>
                      </w:r>
                    </w:p>
                    <w:p w14:paraId="16415E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C29C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18E96B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4DCBF4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47423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Values are pre-set for 1.3m size and 0.65 height</w:t>
                      </w:r>
                    </w:p>
                    <w:p w14:paraId="167242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387E72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60295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1.3, -0.65, -0.012 }, stiffness, damping, 3, 3},</w:t>
                      </w:r>
                    </w:p>
                    <w:p w14:paraId="0C35734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-0.65, 0.65 }, stiffness, damping, 3, 3},</w:t>
                      </w:r>
                    </w:p>
                    <w:p w14:paraId="79944BA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-1.3, -0.65, -0.012 }, stiffness, damping, 3, 3},</w:t>
                      </w:r>
                    </w:p>
                    <w:p w14:paraId="492800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19.5, 0 }, stiffness, damping, 3, 3}</w:t>
                      </w:r>
                    </w:p>
                    <w:p w14:paraId="1EA2EBC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B3C95D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E4C99A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1A6163AF" w14:textId="0688E4A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packed cargo capabilities.</w:t>
      </w:r>
    </w:p>
    <w:p w14:paraId="094A463F" w14:textId="77777777" w:rsidR="004A3383" w:rsidRDefault="004A3383" w:rsidP="004A3383">
      <w:pPr>
        <w:pStyle w:val="Heading8"/>
      </w:pPr>
    </w:p>
    <w:p w14:paraId="1F0EEB30" w14:textId="736F20CD" w:rsidR="00B61EF7" w:rsidRDefault="00B61EF7" w:rsidP="004A3383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1FC5C9E" wp14:editId="177BB8AF">
                <wp:simplePos x="0" y="0"/>
                <wp:positionH relativeFrom="column">
                  <wp:posOffset>0</wp:posOffset>
                </wp:positionH>
                <wp:positionV relativeFrom="paragraph">
                  <wp:posOffset>304800</wp:posOffset>
                </wp:positionV>
                <wp:extent cx="5924550" cy="537210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72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632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UnpackedCaps()</w:t>
                            </w:r>
                          </w:p>
                          <w:p w14:paraId="5F4C0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20FD7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Enable the beacon and spotlight</w:t>
                            </w:r>
                          </w:p>
                          <w:p w14:paraId="34CC3BB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A1BEE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9371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7F64B358" w14:textId="5C180486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</w:t>
                            </w:r>
                            <w:r w:rsidR="004B55B5"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Lamp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55413CF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CBBAB3" w14:textId="5FBE194C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CC63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C5CF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50);</w:t>
                            </w:r>
                          </w:p>
                          <w:p w14:paraId="11A5D5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1EA788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3B1EF7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cargoInfo.unpackedHeight, -0.2 }, { 0, 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E074B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D8B5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1.44, 0.2, 1.56 });</w:t>
                            </w:r>
                          </w:p>
                          <w:p w14:paraId="5CB8E5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C53755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0.58, 0.24, 0.6 });</w:t>
                            </w:r>
                          </w:p>
                          <w:p w14:paraId="68CA062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5A6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0BBB34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27D7576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40AC10" w14:textId="7805BBF0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Sin = -sin(30 * RAD)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</w:t>
                            </w:r>
                            <w:proofErr w:type="gramStart"/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B15AAA4" w14:textId="24DA4350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Cos = cos(30 * RAD)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</w:t>
                            </w:r>
                            <w:proofErr w:type="gramStart"/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94044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19848D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5A2E3FD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53BA4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sizeCos, -cargoInfo.unpackedHeight, sizeSin}, stiffness, damping, 3, 3},</w:t>
                            </w:r>
                          </w:p>
                          <w:p w14:paraId="161DFEDA" w14:textId="5587DC73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{ 0, -cargoInfo.unpackedHeight,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, stiffness, damping, 3, 3},</w:t>
                            </w:r>
                          </w:p>
                          <w:p w14:paraId="17C6A8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-sizeCos, -cargoInfo.unpackedHeight, sizeSin }, stiffness, damping, 3, 3},</w:t>
                            </w:r>
                          </w:p>
                          <w:p w14:paraId="3B3AC590" w14:textId="270C5B53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{ 0, 15 * </w:t>
                            </w:r>
                            <w:r w:rsidR="00424B1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ED_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 }, stiffness, damping, 3, 3}</w:t>
                            </w:r>
                          </w:p>
                          <w:p w14:paraId="58B9EC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FACCD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4CDAF0" w14:textId="77777777" w:rsidR="00B61EF7" w:rsidRDefault="00B61EF7" w:rsidP="00B61EF7">
                            <w:pP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72A7AA44" w14:textId="29957D3D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C5C9E" id="_x0000_s1035" type="#_x0000_t202" style="position:absolute;margin-left:0;margin-top:24pt;width:466.5pt;height:42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" fillcolor="white [3201]" strokecolor="#2683c6 [3205]" strokeweight="1pt">
                <v:textbox>
                  <w:txbxContent>
                    <w:p w14:paraId="488632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UnpackedCaps()</w:t>
                      </w:r>
                    </w:p>
                    <w:p w14:paraId="5F4C0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20FD7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Enable the beacon and spotlight</w:t>
                      </w:r>
                    </w:p>
                    <w:p w14:paraId="34CC3BB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A1BEE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9371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7F64B358" w14:textId="5C180486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</w:t>
                      </w:r>
                      <w:r w:rsidR="004B55B5"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Lamp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55413CF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2CBBAB3" w14:textId="5FBE194C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CC63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C5CF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50);</w:t>
                      </w:r>
                    </w:p>
                    <w:p w14:paraId="11A5D5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1EA788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3B1EF7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cargoInfo.unpackedHeight, -0.2 }, { 0, 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2E074B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8D8B5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1.44, 0.2, 1.56 });</w:t>
                      </w:r>
                    </w:p>
                    <w:p w14:paraId="5CB8E5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C53755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0.58, 0.24, 0.6 });</w:t>
                      </w:r>
                    </w:p>
                    <w:p w14:paraId="68CA062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5A6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0BBB34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27D7576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40AC10" w14:textId="7805BBF0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Sin = -sin(30 * RAD)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</w:t>
                      </w:r>
                      <w:proofErr w:type="gramStart"/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B15AAA4" w14:textId="24DA4350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Cos = cos(30 * RAD)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</w:t>
                      </w:r>
                      <w:proofErr w:type="gramStart"/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94044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19848D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5A2E3FD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53BA4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sizeCos, -cargoInfo.unpackedHeight, sizeSin}, stiffness, damping, 3, 3},</w:t>
                      </w:r>
                    </w:p>
                    <w:p w14:paraId="161DFEDA" w14:textId="5587DC73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{ { 0, -cargoInfo.unpackedHeight,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, stiffness, damping, 3, 3},</w:t>
                      </w:r>
                    </w:p>
                    <w:p w14:paraId="17C6A8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-sizeCos, -cargoInfo.unpackedHeight, sizeSin }, stiffness, damping, 3, 3},</w:t>
                      </w:r>
                    </w:p>
                    <w:p w14:paraId="3B3AC590" w14:textId="270C5B53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{ { 0, 15 * </w:t>
                      </w:r>
                      <w:r w:rsidR="00424B1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ED_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 }, stiffness, damping, 3, 3}</w:t>
                      </w:r>
                    </w:p>
                    <w:p w14:paraId="58B9EC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FACCD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34CDAF0" w14:textId="77777777" w:rsidR="00B61EF7" w:rsidRDefault="00B61EF7" w:rsidP="00B61EF7">
                      <w:pP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72A7AA44" w14:textId="29957D3D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unpacked cargo capabilities.</w:t>
      </w:r>
    </w:p>
    <w:p w14:paraId="355F92AE" w14:textId="021B4E0F" w:rsidR="00B61EF7" w:rsidRPr="00DE2951" w:rsidRDefault="00B61EF7" w:rsidP="00B61EF7">
      <w:pPr>
        <w:pStyle w:val="Heading8"/>
      </w:pPr>
      <w:r w:rsidRPr="00B61EF7">
        <w:t>Compile the project, set the mesh, texture, and configuration file as detailed in the manual, and spawn your cargo in a scenario. Have fun!</w:t>
      </w:r>
    </w:p>
    <w:sectPr w:rsidR="00B61EF7" w:rsidRPr="00DE295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F2AAF" w14:textId="77777777" w:rsidR="00855D19" w:rsidRDefault="00855D19" w:rsidP="009520EA">
      <w:pPr>
        <w:spacing w:after="0" w:line="240" w:lineRule="auto"/>
      </w:pPr>
      <w:r>
        <w:separator/>
      </w:r>
    </w:p>
  </w:endnote>
  <w:endnote w:type="continuationSeparator" w:id="0">
    <w:p w14:paraId="7A00401D" w14:textId="77777777" w:rsidR="00855D19" w:rsidRDefault="00855D19" w:rsidP="00952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531999833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1F143E48" w14:textId="0A84486A" w:rsidR="00DE2951" w:rsidRDefault="00DE295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8BEF4E0" w14:textId="77777777" w:rsidR="009520EA" w:rsidRDefault="00952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8636C" w14:textId="77777777" w:rsidR="00855D19" w:rsidRDefault="00855D19" w:rsidP="009520EA">
      <w:pPr>
        <w:spacing w:after="0" w:line="240" w:lineRule="auto"/>
      </w:pPr>
      <w:r>
        <w:separator/>
      </w:r>
    </w:p>
  </w:footnote>
  <w:footnote w:type="continuationSeparator" w:id="0">
    <w:p w14:paraId="48109C17" w14:textId="77777777" w:rsidR="00855D19" w:rsidRDefault="00855D19" w:rsidP="009520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LWwMLO0NDK1NDJX0lEKTi0uzszPAykwrwUAvCWRdywAAAA="/>
  </w:docVars>
  <w:rsids>
    <w:rsidRoot w:val="009D4F6B"/>
    <w:rsid w:val="00227AD4"/>
    <w:rsid w:val="002D615A"/>
    <w:rsid w:val="003742EB"/>
    <w:rsid w:val="00424B13"/>
    <w:rsid w:val="0042708D"/>
    <w:rsid w:val="004A3383"/>
    <w:rsid w:val="004B55B5"/>
    <w:rsid w:val="006670DF"/>
    <w:rsid w:val="00727D2A"/>
    <w:rsid w:val="007D4910"/>
    <w:rsid w:val="00855D19"/>
    <w:rsid w:val="009520EA"/>
    <w:rsid w:val="009D4F6B"/>
    <w:rsid w:val="009D5755"/>
    <w:rsid w:val="00A12BD9"/>
    <w:rsid w:val="00B33D0E"/>
    <w:rsid w:val="00B61EF7"/>
    <w:rsid w:val="00C702DD"/>
    <w:rsid w:val="00CF09F9"/>
    <w:rsid w:val="00DA54D9"/>
    <w:rsid w:val="00DB256C"/>
    <w:rsid w:val="00DE2951"/>
    <w:rsid w:val="00F82198"/>
    <w:rsid w:val="00FA0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583B"/>
  <w15:chartTrackingRefBased/>
  <w15:docId w15:val="{2D88932C-0EC4-4066-8346-FBD7C970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C702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02DD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C702DD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C702DD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02DD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C702DD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C702DD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02DD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702DD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702DD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C702DD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C702DD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C702DD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02DD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0EA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0EA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15</cp:revision>
  <dcterms:created xsi:type="dcterms:W3CDTF">2020-03-24T06:44:00Z</dcterms:created>
  <dcterms:modified xsi:type="dcterms:W3CDTF">2021-01-19T08:21:00Z</dcterms:modified>
</cp:coreProperties>
</file>